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494"/>
        <w:gridCol w:w="3522"/>
      </w:tblGrid>
      <w:tr w:rsidR="00192BDF" w14:paraId="2B3851AF" w14:textId="77777777" w:rsidTr="00D014EB">
        <w:tc>
          <w:tcPr>
            <w:tcW w:w="6701" w:type="dxa"/>
          </w:tcPr>
          <w:p w14:paraId="1EB4B5F0" w14:textId="639C235F" w:rsidR="0009727B" w:rsidRPr="0009727B" w:rsidRDefault="7D76D757" w:rsidP="446EBB10">
            <w:pPr>
              <w:rPr>
                <w:b/>
                <w:bCs/>
              </w:rPr>
            </w:pPr>
            <w:r w:rsidRPr="007F50C5">
              <w:rPr>
                <w:b/>
                <w:bCs/>
                <w:sz w:val="28"/>
                <w:szCs w:val="28"/>
              </w:rPr>
              <w:t xml:space="preserve">After-school </w:t>
            </w:r>
            <w:r w:rsidR="0009727B" w:rsidRPr="007F50C5">
              <w:rPr>
                <w:b/>
                <w:bCs/>
                <w:sz w:val="28"/>
                <w:szCs w:val="28"/>
              </w:rPr>
              <w:t>Young Archaeologists’ Club Branch application form</w:t>
            </w:r>
          </w:p>
          <w:p w14:paraId="4639E2EE" w14:textId="513A82C8" w:rsidR="0009727B" w:rsidRPr="0009727B" w:rsidRDefault="0009727B">
            <w:r>
              <w:t>This form is for established education providers with their own child protection, health and safety</w:t>
            </w:r>
            <w:r w:rsidR="003E2AF9">
              <w:t>,</w:t>
            </w:r>
            <w:r>
              <w:t xml:space="preserve"> and insurance provision, who would like to affiliate their own young person’s archaeology club to YAC.</w:t>
            </w:r>
          </w:p>
        </w:tc>
        <w:tc>
          <w:tcPr>
            <w:tcW w:w="2225" w:type="dxa"/>
          </w:tcPr>
          <w:p w14:paraId="35C39503" w14:textId="1A2A7603" w:rsidR="0009727B" w:rsidRDefault="00657AB1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9FE1174" wp14:editId="50DF2BB8">
                  <wp:extent cx="2099785" cy="1181100"/>
                  <wp:effectExtent l="0" t="0" r="0" b="0"/>
                  <wp:docPr id="1240129427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129427" name="Picture 124012942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8295" cy="1185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727B" w14:paraId="332BA1F6" w14:textId="77777777" w:rsidTr="00D014EB">
        <w:tc>
          <w:tcPr>
            <w:tcW w:w="8926" w:type="dxa"/>
            <w:gridSpan w:val="2"/>
          </w:tcPr>
          <w:p w14:paraId="2AA265E4" w14:textId="77777777" w:rsidR="0009727B" w:rsidRDefault="0009727B" w:rsidP="00387235">
            <w:pPr>
              <w:rPr>
                <w:b/>
              </w:rPr>
            </w:pPr>
            <w:r>
              <w:rPr>
                <w:b/>
              </w:rPr>
              <w:t>Proposed Branch name:</w:t>
            </w:r>
            <w:r w:rsidR="005B0144">
              <w:rPr>
                <w:b/>
              </w:rPr>
              <w:t xml:space="preserve"> </w:t>
            </w:r>
          </w:p>
        </w:tc>
      </w:tr>
      <w:tr w:rsidR="0009727B" w14:paraId="587FFA9C" w14:textId="77777777" w:rsidTr="00D014EB">
        <w:tc>
          <w:tcPr>
            <w:tcW w:w="8926" w:type="dxa"/>
            <w:gridSpan w:val="2"/>
          </w:tcPr>
          <w:p w14:paraId="2BF134CF" w14:textId="77777777" w:rsidR="0009727B" w:rsidRDefault="0009727B" w:rsidP="00387235">
            <w:pPr>
              <w:rPr>
                <w:b/>
              </w:rPr>
            </w:pPr>
            <w:r>
              <w:rPr>
                <w:b/>
              </w:rPr>
              <w:t>Proposed start date (please allow at least two months):</w:t>
            </w:r>
          </w:p>
          <w:p w14:paraId="5F83A5E4" w14:textId="77777777" w:rsidR="00387235" w:rsidRDefault="00387235" w:rsidP="00387235">
            <w:pPr>
              <w:rPr>
                <w:b/>
              </w:rPr>
            </w:pPr>
          </w:p>
        </w:tc>
      </w:tr>
      <w:tr w:rsidR="0009727B" w14:paraId="5A67FBEB" w14:textId="77777777" w:rsidTr="00D014EB">
        <w:trPr>
          <w:trHeight w:val="455"/>
        </w:trPr>
        <w:tc>
          <w:tcPr>
            <w:tcW w:w="892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BE2A42" w14:textId="6DA4C1B6" w:rsidR="0009727B" w:rsidRDefault="003E2AF9" w:rsidP="3EC2F3CC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>What contact information should we list on the YAC website</w:t>
            </w:r>
            <w:r w:rsidR="0009727B" w:rsidRPr="2A3A86DE">
              <w:rPr>
                <w:b/>
                <w:bCs/>
              </w:rPr>
              <w:t>?</w:t>
            </w:r>
          </w:p>
        </w:tc>
      </w:tr>
      <w:tr w:rsidR="0009727B" w14:paraId="24FB32A9" w14:textId="77777777" w:rsidTr="00D014EB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384D52" w14:textId="55DF2616" w:rsidR="0009727B" w:rsidRDefault="0009727B">
            <w:pPr>
              <w:rPr>
                <w:b/>
              </w:rPr>
            </w:pPr>
            <w:r>
              <w:rPr>
                <w:b/>
              </w:rPr>
              <w:t>Contact name:</w:t>
            </w:r>
          </w:p>
        </w:tc>
      </w:tr>
      <w:tr w:rsidR="0009727B" w14:paraId="691D8023" w14:textId="77777777" w:rsidTr="00D014EB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D33823" w14:textId="77777777" w:rsidR="0009727B" w:rsidRDefault="0009727B">
            <w:pPr>
              <w:rPr>
                <w:b/>
              </w:rPr>
            </w:pPr>
            <w:r>
              <w:rPr>
                <w:b/>
              </w:rPr>
              <w:t>Contact telephone number:</w:t>
            </w:r>
            <w:r w:rsidR="005B0144">
              <w:rPr>
                <w:b/>
              </w:rPr>
              <w:t xml:space="preserve"> </w:t>
            </w:r>
          </w:p>
        </w:tc>
      </w:tr>
      <w:tr w:rsidR="0009727B" w14:paraId="7332CB9F" w14:textId="77777777" w:rsidTr="00D014EB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C9AE5C" w14:textId="77777777" w:rsidR="00742A35" w:rsidRPr="00742A35" w:rsidRDefault="0009727B">
            <w:pPr>
              <w:rPr>
                <w:b/>
              </w:rPr>
            </w:pPr>
            <w:r>
              <w:rPr>
                <w:b/>
              </w:rPr>
              <w:t>Contact email address:</w:t>
            </w:r>
            <w:r w:rsidR="005B0144">
              <w:rPr>
                <w:b/>
              </w:rPr>
              <w:t xml:space="preserve"> </w:t>
            </w:r>
          </w:p>
        </w:tc>
      </w:tr>
      <w:tr w:rsidR="0009727B" w14:paraId="55155161" w14:textId="77777777" w:rsidTr="00D014EB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45F0" w14:textId="77777777" w:rsidR="0009727B" w:rsidRDefault="0009727B">
            <w:pPr>
              <w:rPr>
                <w:b/>
              </w:rPr>
            </w:pPr>
            <w:r>
              <w:rPr>
                <w:b/>
              </w:rPr>
              <w:t>Website (if applicable):</w:t>
            </w:r>
            <w:r w:rsidR="005B0144">
              <w:rPr>
                <w:b/>
              </w:rPr>
              <w:t xml:space="preserve"> </w:t>
            </w:r>
          </w:p>
          <w:p w14:paraId="7EBA888C" w14:textId="5B02497E" w:rsidR="000F0ACE" w:rsidRDefault="000F0ACE">
            <w:pPr>
              <w:rPr>
                <w:b/>
              </w:rPr>
            </w:pPr>
          </w:p>
        </w:tc>
      </w:tr>
      <w:tr w:rsidR="0009727B" w14:paraId="52451D07" w14:textId="77777777" w:rsidTr="00D014EB">
        <w:tc>
          <w:tcPr>
            <w:tcW w:w="8926" w:type="dxa"/>
            <w:gridSpan w:val="2"/>
            <w:tcBorders>
              <w:top w:val="single" w:sz="4" w:space="0" w:color="auto"/>
            </w:tcBorders>
          </w:tcPr>
          <w:p w14:paraId="2DDFCD15" w14:textId="00BD0E7D" w:rsidR="0009727B" w:rsidRDefault="0009727B" w:rsidP="2A3A86DE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 xml:space="preserve">What is the address of your </w:t>
            </w:r>
            <w:r w:rsidR="003E2AF9" w:rsidRPr="2A3A86DE">
              <w:rPr>
                <w:b/>
                <w:bCs/>
              </w:rPr>
              <w:t>school</w:t>
            </w:r>
            <w:r w:rsidRPr="2A3A86DE">
              <w:rPr>
                <w:b/>
                <w:bCs/>
              </w:rPr>
              <w:t>?</w:t>
            </w:r>
          </w:p>
          <w:p w14:paraId="7DCB661B" w14:textId="77777777" w:rsidR="0009727B" w:rsidRDefault="0009727B" w:rsidP="005B0144">
            <w:pPr>
              <w:rPr>
                <w:b/>
              </w:rPr>
            </w:pPr>
          </w:p>
          <w:p w14:paraId="7F1924F2" w14:textId="77777777" w:rsidR="00387235" w:rsidRDefault="00387235" w:rsidP="005B0144">
            <w:pPr>
              <w:rPr>
                <w:b/>
              </w:rPr>
            </w:pPr>
          </w:p>
          <w:p w14:paraId="02AB63F6" w14:textId="77777777" w:rsidR="00387235" w:rsidRDefault="00387235" w:rsidP="005B0144">
            <w:pPr>
              <w:rPr>
                <w:b/>
              </w:rPr>
            </w:pPr>
          </w:p>
          <w:p w14:paraId="04267437" w14:textId="77777777" w:rsidR="00387235" w:rsidRDefault="00387235" w:rsidP="005B0144">
            <w:pPr>
              <w:rPr>
                <w:b/>
              </w:rPr>
            </w:pPr>
          </w:p>
        </w:tc>
      </w:tr>
      <w:tr w:rsidR="0009727B" w14:paraId="0FB21B01" w14:textId="77777777" w:rsidTr="00D014EB">
        <w:tc>
          <w:tcPr>
            <w:tcW w:w="8926" w:type="dxa"/>
            <w:gridSpan w:val="2"/>
          </w:tcPr>
          <w:p w14:paraId="4077651C" w14:textId="77777777" w:rsidR="0009727B" w:rsidRDefault="0009727B">
            <w:pPr>
              <w:rPr>
                <w:b/>
              </w:rPr>
            </w:pPr>
            <w:r>
              <w:rPr>
                <w:b/>
              </w:rPr>
              <w:t>If different, what address should YAC HQ use when sending you post?</w:t>
            </w:r>
          </w:p>
          <w:p w14:paraId="3F6EA9FB" w14:textId="77777777" w:rsidR="0009727B" w:rsidRDefault="0009727B">
            <w:pPr>
              <w:rPr>
                <w:b/>
              </w:rPr>
            </w:pPr>
          </w:p>
          <w:p w14:paraId="137BCE9D" w14:textId="77777777" w:rsidR="0009727B" w:rsidRDefault="0009727B">
            <w:pPr>
              <w:rPr>
                <w:b/>
              </w:rPr>
            </w:pPr>
          </w:p>
        </w:tc>
      </w:tr>
      <w:tr w:rsidR="00742A35" w14:paraId="4F2E464E" w14:textId="77777777" w:rsidTr="00D014EB">
        <w:tc>
          <w:tcPr>
            <w:tcW w:w="8926" w:type="dxa"/>
            <w:gridSpan w:val="2"/>
          </w:tcPr>
          <w:p w14:paraId="3EC2B128" w14:textId="77777777" w:rsidR="00742A35" w:rsidRDefault="00742A35">
            <w:pPr>
              <w:rPr>
                <w:b/>
              </w:rPr>
            </w:pPr>
            <w:r>
              <w:rPr>
                <w:b/>
              </w:rPr>
              <w:t>YAC sends regular electronic newsletters to each Branch and has a Branch email network for discussion and sharing information. Please list any email addresses you would like to add to these:</w:t>
            </w:r>
          </w:p>
          <w:p w14:paraId="4E13236C" w14:textId="77777777" w:rsidR="00742A35" w:rsidRDefault="00742A35" w:rsidP="00387235">
            <w:pPr>
              <w:rPr>
                <w:b/>
              </w:rPr>
            </w:pPr>
          </w:p>
          <w:p w14:paraId="4F42C28C" w14:textId="77777777" w:rsidR="00387235" w:rsidRDefault="00387235" w:rsidP="00387235">
            <w:pPr>
              <w:rPr>
                <w:b/>
              </w:rPr>
            </w:pPr>
          </w:p>
        </w:tc>
      </w:tr>
      <w:tr w:rsidR="0009727B" w14:paraId="70F2FF32" w14:textId="77777777" w:rsidTr="00D014EB">
        <w:tc>
          <w:tcPr>
            <w:tcW w:w="8926" w:type="dxa"/>
            <w:gridSpan w:val="2"/>
          </w:tcPr>
          <w:p w14:paraId="3D4C092F" w14:textId="1F4AE086" w:rsidR="0009727B" w:rsidRDefault="00773CF9" w:rsidP="2A3A86DE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 xml:space="preserve">Who will be in your Branch team? (Please include names and </w:t>
            </w:r>
            <w:r w:rsidR="003E2AF9" w:rsidRPr="2A3A86DE">
              <w:rPr>
                <w:b/>
                <w:bCs/>
              </w:rPr>
              <w:t xml:space="preserve">job </w:t>
            </w:r>
            <w:r w:rsidRPr="2A3A86DE">
              <w:rPr>
                <w:b/>
                <w:bCs/>
              </w:rPr>
              <w:t>roles</w:t>
            </w:r>
            <w:r w:rsidR="00C27B01">
              <w:rPr>
                <w:b/>
                <w:bCs/>
              </w:rPr>
              <w:t xml:space="preserve"> within your school</w:t>
            </w:r>
            <w:r w:rsidRPr="2A3A86DE">
              <w:rPr>
                <w:b/>
                <w:bCs/>
              </w:rPr>
              <w:t>):</w:t>
            </w:r>
          </w:p>
          <w:p w14:paraId="29092AAA" w14:textId="77777777" w:rsidR="002726CB" w:rsidRDefault="002726CB" w:rsidP="00387235">
            <w:pPr>
              <w:rPr>
                <w:b/>
              </w:rPr>
            </w:pPr>
          </w:p>
          <w:p w14:paraId="5FB68663" w14:textId="77777777" w:rsidR="00387235" w:rsidRDefault="00387235" w:rsidP="00387235">
            <w:pPr>
              <w:rPr>
                <w:b/>
              </w:rPr>
            </w:pPr>
          </w:p>
          <w:p w14:paraId="784E5A81" w14:textId="77777777" w:rsidR="00387235" w:rsidRDefault="00387235" w:rsidP="00387235">
            <w:pPr>
              <w:rPr>
                <w:b/>
              </w:rPr>
            </w:pPr>
          </w:p>
        </w:tc>
      </w:tr>
      <w:tr w:rsidR="00773CF9" w14:paraId="53AFD717" w14:textId="77777777" w:rsidTr="00D014EB">
        <w:tc>
          <w:tcPr>
            <w:tcW w:w="8926" w:type="dxa"/>
            <w:gridSpan w:val="2"/>
          </w:tcPr>
          <w:p w14:paraId="35351694" w14:textId="1B1B427D" w:rsidR="00773CF9" w:rsidRDefault="00773CF9" w:rsidP="2A3A86DE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 xml:space="preserve">Please provide details of your </w:t>
            </w:r>
            <w:r w:rsidR="003E2AF9" w:rsidRPr="2A3A86DE">
              <w:rPr>
                <w:b/>
                <w:bCs/>
              </w:rPr>
              <w:t xml:space="preserve">school’s </w:t>
            </w:r>
            <w:r w:rsidRPr="2A3A86DE">
              <w:rPr>
                <w:b/>
                <w:bCs/>
              </w:rPr>
              <w:t>child protection, health and safety, and insurance provision:</w:t>
            </w:r>
          </w:p>
          <w:p w14:paraId="50AFF784" w14:textId="77777777" w:rsidR="00140C38" w:rsidRDefault="00140C38">
            <w:pPr>
              <w:rPr>
                <w:b/>
              </w:rPr>
            </w:pPr>
          </w:p>
          <w:p w14:paraId="09B7754C" w14:textId="77777777" w:rsidR="00773CF9" w:rsidRDefault="00773CF9" w:rsidP="00387235">
            <w:pPr>
              <w:rPr>
                <w:b/>
              </w:rPr>
            </w:pPr>
          </w:p>
          <w:p w14:paraId="5E1B9F20" w14:textId="77777777" w:rsidR="00387235" w:rsidRDefault="00387235" w:rsidP="00387235">
            <w:pPr>
              <w:rPr>
                <w:b/>
              </w:rPr>
            </w:pPr>
          </w:p>
          <w:p w14:paraId="64B48981" w14:textId="77777777" w:rsidR="00387235" w:rsidRDefault="00387235" w:rsidP="00387235">
            <w:pPr>
              <w:rPr>
                <w:b/>
              </w:rPr>
            </w:pPr>
          </w:p>
          <w:p w14:paraId="7D0C15DE" w14:textId="77777777" w:rsidR="00387235" w:rsidRDefault="00387235" w:rsidP="00387235">
            <w:pPr>
              <w:rPr>
                <w:b/>
              </w:rPr>
            </w:pPr>
          </w:p>
        </w:tc>
      </w:tr>
      <w:tr w:rsidR="00773CF9" w14:paraId="1F0C85F2" w14:textId="77777777" w:rsidTr="00D014EB">
        <w:tc>
          <w:tcPr>
            <w:tcW w:w="8926" w:type="dxa"/>
            <w:gridSpan w:val="2"/>
          </w:tcPr>
          <w:p w14:paraId="1BDB677F" w14:textId="77777777" w:rsidR="00773CF9" w:rsidRDefault="00773CF9">
            <w:pPr>
              <w:rPr>
                <w:b/>
              </w:rPr>
            </w:pPr>
            <w:r>
              <w:rPr>
                <w:b/>
              </w:rPr>
              <w:t>Please tell us why you would like to affiliate your group to the Young Archaeologists’ Club:</w:t>
            </w:r>
          </w:p>
          <w:p w14:paraId="4B1E3A51" w14:textId="77777777" w:rsidR="005B0144" w:rsidRDefault="005B0144">
            <w:pPr>
              <w:rPr>
                <w:b/>
              </w:rPr>
            </w:pPr>
          </w:p>
          <w:p w14:paraId="61B024B1" w14:textId="77777777" w:rsidR="00387235" w:rsidRDefault="00387235">
            <w:pPr>
              <w:rPr>
                <w:b/>
              </w:rPr>
            </w:pPr>
          </w:p>
          <w:p w14:paraId="3D7C9063" w14:textId="77777777" w:rsidR="00773CF9" w:rsidRDefault="00773CF9" w:rsidP="00387235">
            <w:pPr>
              <w:rPr>
                <w:b/>
              </w:rPr>
            </w:pPr>
          </w:p>
          <w:p w14:paraId="6EBC09FE" w14:textId="77777777" w:rsidR="00387235" w:rsidRDefault="00387235" w:rsidP="00387235">
            <w:pPr>
              <w:rPr>
                <w:b/>
              </w:rPr>
            </w:pPr>
          </w:p>
          <w:p w14:paraId="3ED841EB" w14:textId="77777777" w:rsidR="00387235" w:rsidRDefault="00387235" w:rsidP="00387235">
            <w:pPr>
              <w:rPr>
                <w:b/>
              </w:rPr>
            </w:pPr>
          </w:p>
          <w:p w14:paraId="4E4B6AC5" w14:textId="77777777" w:rsidR="00387235" w:rsidRDefault="00387235" w:rsidP="00387235">
            <w:pPr>
              <w:rPr>
                <w:b/>
              </w:rPr>
            </w:pPr>
          </w:p>
          <w:p w14:paraId="0965BCE6" w14:textId="3E4BD904" w:rsidR="003E2AF9" w:rsidRDefault="003E2AF9" w:rsidP="00387235">
            <w:pPr>
              <w:rPr>
                <w:b/>
              </w:rPr>
            </w:pPr>
          </w:p>
        </w:tc>
      </w:tr>
      <w:tr w:rsidR="446EBB10" w14:paraId="189EDB17" w14:textId="77777777" w:rsidTr="00D014EB">
        <w:tc>
          <w:tcPr>
            <w:tcW w:w="8926" w:type="dxa"/>
            <w:gridSpan w:val="2"/>
          </w:tcPr>
          <w:p w14:paraId="465E5DA6" w14:textId="39919C6B" w:rsidR="7DE5A001" w:rsidRDefault="7DE5A001" w:rsidP="446EBB10">
            <w:pPr>
              <w:rPr>
                <w:b/>
                <w:bCs/>
              </w:rPr>
            </w:pPr>
            <w:r w:rsidRPr="446EBB10">
              <w:rPr>
                <w:b/>
                <w:bCs/>
              </w:rPr>
              <w:lastRenderedPageBreak/>
              <w:t xml:space="preserve">Which school years will your branch be available to? </w:t>
            </w:r>
          </w:p>
          <w:p w14:paraId="222A8160" w14:textId="77777777" w:rsidR="00C27B01" w:rsidRDefault="00C27B01" w:rsidP="446EBB10">
            <w:pPr>
              <w:rPr>
                <w:b/>
                <w:bCs/>
              </w:rPr>
            </w:pPr>
          </w:p>
          <w:p w14:paraId="59CFFA44" w14:textId="6475723B" w:rsidR="446EBB10" w:rsidRDefault="446EBB10" w:rsidP="446EBB10">
            <w:pPr>
              <w:rPr>
                <w:b/>
                <w:bCs/>
              </w:rPr>
            </w:pPr>
          </w:p>
        </w:tc>
      </w:tr>
      <w:tr w:rsidR="00773CF9" w14:paraId="709A6E1C" w14:textId="77777777" w:rsidTr="00D014EB">
        <w:tc>
          <w:tcPr>
            <w:tcW w:w="8926" w:type="dxa"/>
            <w:gridSpan w:val="2"/>
          </w:tcPr>
          <w:p w14:paraId="3E7B45D8" w14:textId="178B6DDC" w:rsidR="00773CF9" w:rsidRPr="0057393A" w:rsidRDefault="00773CF9" w:rsidP="3EC2F3CC">
            <w:pPr>
              <w:rPr>
                <w:b/>
                <w:bCs/>
                <w:color w:val="FF0000"/>
              </w:rPr>
            </w:pPr>
            <w:r w:rsidRPr="2A3A86DE">
              <w:rPr>
                <w:b/>
                <w:bCs/>
              </w:rPr>
              <w:t>YAC Branches typically meet once a month</w:t>
            </w:r>
            <w:r w:rsidR="52CD7F62" w:rsidRPr="2A3A86DE">
              <w:rPr>
                <w:b/>
                <w:bCs/>
              </w:rPr>
              <w:t xml:space="preserve"> however </w:t>
            </w:r>
            <w:r w:rsidR="003E2AF9" w:rsidRPr="2A3A86DE">
              <w:rPr>
                <w:b/>
                <w:bCs/>
              </w:rPr>
              <w:t>you may prefer to run weekly or fortnightly sessions</w:t>
            </w:r>
            <w:r w:rsidRPr="2A3A86DE">
              <w:rPr>
                <w:b/>
                <w:bCs/>
              </w:rPr>
              <w:t xml:space="preserve">. </w:t>
            </w:r>
            <w:r w:rsidR="003E2AF9" w:rsidRPr="2A3A86DE">
              <w:rPr>
                <w:b/>
                <w:bCs/>
              </w:rPr>
              <w:t>Whichever you choose, p</w:t>
            </w:r>
            <w:r w:rsidRPr="2A3A86DE">
              <w:rPr>
                <w:b/>
                <w:bCs/>
              </w:rPr>
              <w:t>lease provid</w:t>
            </w:r>
            <w:r w:rsidR="005A2119" w:rsidRPr="2A3A86DE">
              <w:rPr>
                <w:b/>
                <w:bCs/>
              </w:rPr>
              <w:t>e an outline of your session plan</w:t>
            </w:r>
            <w:r w:rsidRPr="2A3A86DE">
              <w:rPr>
                <w:b/>
                <w:bCs/>
              </w:rPr>
              <w:t>s for the first six s</w:t>
            </w:r>
            <w:r w:rsidR="20E05D81" w:rsidRPr="2A3A86DE">
              <w:rPr>
                <w:b/>
                <w:bCs/>
              </w:rPr>
              <w:t>essio</w:t>
            </w:r>
            <w:r w:rsidR="0057393A">
              <w:rPr>
                <w:b/>
                <w:bCs/>
              </w:rPr>
              <w:t>n</w:t>
            </w:r>
            <w:r w:rsidR="20E05D81" w:rsidRPr="2A3A86DE">
              <w:rPr>
                <w:b/>
                <w:bCs/>
              </w:rPr>
              <w:t>s</w:t>
            </w:r>
            <w:r w:rsidR="0057393A" w:rsidRPr="0057393A">
              <w:rPr>
                <w:b/>
                <w:bCs/>
                <w:color w:val="FF0000"/>
              </w:rPr>
              <w:t xml:space="preserve">. </w:t>
            </w:r>
            <w:r w:rsidR="0057393A" w:rsidRPr="000F0ACE">
              <w:rPr>
                <w:b/>
                <w:bCs/>
                <w:color w:val="000000" w:themeColor="text1"/>
              </w:rPr>
              <w:t>Please also attach an example risk assessment for one of the sessions</w:t>
            </w:r>
            <w:r w:rsidRPr="000F0ACE">
              <w:rPr>
                <w:b/>
                <w:bCs/>
                <w:color w:val="000000" w:themeColor="text1"/>
              </w:rPr>
              <w:t>:</w:t>
            </w:r>
          </w:p>
          <w:p w14:paraId="1A333A66" w14:textId="77777777" w:rsidR="00773CF9" w:rsidRDefault="00773CF9">
            <w:pPr>
              <w:rPr>
                <w:b/>
              </w:rPr>
            </w:pPr>
          </w:p>
          <w:p w14:paraId="3A54271C" w14:textId="77777777" w:rsidR="00773CF9" w:rsidRDefault="00773CF9">
            <w:pPr>
              <w:rPr>
                <w:b/>
              </w:rPr>
            </w:pPr>
          </w:p>
          <w:p w14:paraId="496D1EA9" w14:textId="77777777" w:rsidR="00387235" w:rsidRDefault="00387235">
            <w:pPr>
              <w:rPr>
                <w:b/>
              </w:rPr>
            </w:pPr>
          </w:p>
          <w:p w14:paraId="7A3E09CA" w14:textId="77777777" w:rsidR="00387235" w:rsidRDefault="00387235">
            <w:pPr>
              <w:rPr>
                <w:b/>
              </w:rPr>
            </w:pPr>
          </w:p>
          <w:p w14:paraId="390A86C4" w14:textId="77777777" w:rsidR="00387235" w:rsidRDefault="00387235">
            <w:pPr>
              <w:rPr>
                <w:b/>
              </w:rPr>
            </w:pPr>
          </w:p>
          <w:p w14:paraId="63E0D4C2" w14:textId="77777777" w:rsidR="00387235" w:rsidRDefault="00387235">
            <w:pPr>
              <w:rPr>
                <w:b/>
              </w:rPr>
            </w:pPr>
          </w:p>
          <w:p w14:paraId="434F0239" w14:textId="77777777" w:rsidR="00387235" w:rsidRDefault="00387235" w:rsidP="00387235">
            <w:pPr>
              <w:tabs>
                <w:tab w:val="left" w:pos="2235"/>
              </w:tabs>
              <w:rPr>
                <w:b/>
              </w:rPr>
            </w:pPr>
            <w:r>
              <w:rPr>
                <w:b/>
              </w:rPr>
              <w:tab/>
            </w:r>
          </w:p>
          <w:p w14:paraId="49152630" w14:textId="77777777" w:rsidR="00387235" w:rsidRDefault="00387235">
            <w:pPr>
              <w:rPr>
                <w:b/>
              </w:rPr>
            </w:pPr>
          </w:p>
          <w:p w14:paraId="4B66E557" w14:textId="77777777" w:rsidR="00387235" w:rsidRDefault="00387235">
            <w:pPr>
              <w:rPr>
                <w:b/>
              </w:rPr>
            </w:pPr>
          </w:p>
          <w:p w14:paraId="457915A5" w14:textId="77777777" w:rsidR="00387235" w:rsidRDefault="00387235">
            <w:pPr>
              <w:rPr>
                <w:b/>
              </w:rPr>
            </w:pPr>
          </w:p>
          <w:p w14:paraId="51402904" w14:textId="77777777" w:rsidR="00387235" w:rsidRDefault="00387235">
            <w:pPr>
              <w:rPr>
                <w:b/>
              </w:rPr>
            </w:pPr>
          </w:p>
          <w:p w14:paraId="257262A2" w14:textId="77777777" w:rsidR="00387235" w:rsidRDefault="00387235">
            <w:pPr>
              <w:rPr>
                <w:b/>
              </w:rPr>
            </w:pPr>
          </w:p>
          <w:p w14:paraId="303EB512" w14:textId="77777777" w:rsidR="00387235" w:rsidRDefault="00387235">
            <w:pPr>
              <w:rPr>
                <w:b/>
              </w:rPr>
            </w:pPr>
          </w:p>
          <w:p w14:paraId="70B553AB" w14:textId="77777777" w:rsidR="00387235" w:rsidRDefault="00387235">
            <w:pPr>
              <w:rPr>
                <w:b/>
              </w:rPr>
            </w:pPr>
          </w:p>
          <w:p w14:paraId="7757C90B" w14:textId="77777777" w:rsidR="00387235" w:rsidRDefault="00387235">
            <w:pPr>
              <w:rPr>
                <w:b/>
              </w:rPr>
            </w:pPr>
          </w:p>
          <w:p w14:paraId="4965B21D" w14:textId="77777777" w:rsidR="00387235" w:rsidRDefault="00387235">
            <w:pPr>
              <w:rPr>
                <w:b/>
              </w:rPr>
            </w:pPr>
          </w:p>
          <w:p w14:paraId="5D6EDC86" w14:textId="77777777" w:rsidR="00387235" w:rsidRDefault="00387235">
            <w:pPr>
              <w:rPr>
                <w:b/>
              </w:rPr>
            </w:pPr>
          </w:p>
          <w:p w14:paraId="71FADBF3" w14:textId="77777777" w:rsidR="00387235" w:rsidRDefault="00387235">
            <w:pPr>
              <w:rPr>
                <w:b/>
              </w:rPr>
            </w:pPr>
          </w:p>
          <w:p w14:paraId="3FD4F117" w14:textId="77777777" w:rsidR="00387235" w:rsidRDefault="00387235">
            <w:pPr>
              <w:rPr>
                <w:b/>
              </w:rPr>
            </w:pPr>
          </w:p>
          <w:p w14:paraId="6731DAD7" w14:textId="77777777" w:rsidR="00387235" w:rsidRDefault="00387235">
            <w:pPr>
              <w:rPr>
                <w:b/>
              </w:rPr>
            </w:pPr>
          </w:p>
          <w:p w14:paraId="7EA561FD" w14:textId="77777777" w:rsidR="00387235" w:rsidRDefault="00387235">
            <w:pPr>
              <w:rPr>
                <w:b/>
              </w:rPr>
            </w:pPr>
          </w:p>
          <w:p w14:paraId="29AD18BA" w14:textId="77777777" w:rsidR="00387235" w:rsidRDefault="00387235">
            <w:pPr>
              <w:rPr>
                <w:b/>
              </w:rPr>
            </w:pPr>
          </w:p>
        </w:tc>
      </w:tr>
      <w:tr w:rsidR="00773CF9" w14:paraId="2496D3EA" w14:textId="77777777" w:rsidTr="00D014EB">
        <w:tc>
          <w:tcPr>
            <w:tcW w:w="8926" w:type="dxa"/>
            <w:gridSpan w:val="2"/>
          </w:tcPr>
          <w:p w14:paraId="1FA4AADB" w14:textId="5EDCC713" w:rsidR="00D51F03" w:rsidRDefault="00773CF9" w:rsidP="2A3A86DE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 xml:space="preserve">Do you plan to charge your Branch members, either on an annual or per session basis? </w:t>
            </w:r>
            <w:r w:rsidR="00D51F03" w:rsidRPr="2A3A86DE">
              <w:rPr>
                <w:b/>
                <w:bCs/>
              </w:rPr>
              <w:t xml:space="preserve">There is no requirement to do </w:t>
            </w:r>
            <w:r w:rsidR="5817D18F" w:rsidRPr="2A3A86DE">
              <w:rPr>
                <w:b/>
                <w:bCs/>
              </w:rPr>
              <w:t xml:space="preserve">so </w:t>
            </w:r>
            <w:r w:rsidR="00D51F03" w:rsidRPr="2A3A86DE">
              <w:rPr>
                <w:b/>
                <w:bCs/>
              </w:rPr>
              <w:t xml:space="preserve">but may be something you wish to consider </w:t>
            </w:r>
            <w:proofErr w:type="gramStart"/>
            <w:r w:rsidR="00D51F03" w:rsidRPr="2A3A86DE">
              <w:rPr>
                <w:b/>
                <w:bCs/>
              </w:rPr>
              <w:t>to help</w:t>
            </w:r>
            <w:proofErr w:type="gramEnd"/>
            <w:r w:rsidR="00D51F03" w:rsidRPr="2A3A86DE">
              <w:rPr>
                <w:b/>
                <w:bCs/>
              </w:rPr>
              <w:t xml:space="preserve"> </w:t>
            </w:r>
            <w:r w:rsidR="7FBF0ED5" w:rsidRPr="2A3A86DE">
              <w:rPr>
                <w:b/>
                <w:bCs/>
              </w:rPr>
              <w:t>cover the costs of</w:t>
            </w:r>
            <w:r w:rsidR="00D51F03" w:rsidRPr="2A3A86DE">
              <w:rPr>
                <w:b/>
                <w:bCs/>
              </w:rPr>
              <w:t xml:space="preserve"> resources and activities. </w:t>
            </w:r>
          </w:p>
          <w:p w14:paraId="5BEB099F" w14:textId="77777777" w:rsidR="00D51F03" w:rsidRDefault="00D51F03">
            <w:pPr>
              <w:rPr>
                <w:b/>
              </w:rPr>
            </w:pPr>
          </w:p>
          <w:p w14:paraId="52B55FB6" w14:textId="7CF17D3F" w:rsidR="00D51F03" w:rsidRDefault="00D51F03">
            <w:pPr>
              <w:rPr>
                <w:b/>
              </w:rPr>
            </w:pPr>
          </w:p>
          <w:p w14:paraId="575EC269" w14:textId="69551EF8" w:rsidR="00D014EB" w:rsidRDefault="00D014EB">
            <w:pPr>
              <w:rPr>
                <w:b/>
              </w:rPr>
            </w:pPr>
          </w:p>
          <w:p w14:paraId="0191EE5C" w14:textId="5671DFDD" w:rsidR="00D014EB" w:rsidRDefault="00D014EB">
            <w:pPr>
              <w:rPr>
                <w:b/>
              </w:rPr>
            </w:pPr>
          </w:p>
          <w:p w14:paraId="69A61413" w14:textId="235D0CB3" w:rsidR="00D014EB" w:rsidRDefault="00D014EB">
            <w:pPr>
              <w:rPr>
                <w:b/>
              </w:rPr>
            </w:pPr>
          </w:p>
          <w:p w14:paraId="43BCE2CE" w14:textId="77777777" w:rsidR="00D014EB" w:rsidRDefault="00D014EB">
            <w:pPr>
              <w:rPr>
                <w:b/>
              </w:rPr>
            </w:pPr>
          </w:p>
          <w:p w14:paraId="7B0EEA46" w14:textId="77777777" w:rsidR="00773CF9" w:rsidRDefault="00773CF9" w:rsidP="00387235">
            <w:pPr>
              <w:rPr>
                <w:b/>
              </w:rPr>
            </w:pPr>
          </w:p>
          <w:p w14:paraId="063E718D" w14:textId="77777777" w:rsidR="00387235" w:rsidRDefault="00387235" w:rsidP="00387235">
            <w:pPr>
              <w:rPr>
                <w:b/>
              </w:rPr>
            </w:pPr>
          </w:p>
        </w:tc>
      </w:tr>
      <w:tr w:rsidR="00773CF9" w14:paraId="4508462D" w14:textId="77777777" w:rsidTr="00D014EB">
        <w:tc>
          <w:tcPr>
            <w:tcW w:w="8926" w:type="dxa"/>
            <w:gridSpan w:val="2"/>
          </w:tcPr>
          <w:p w14:paraId="494C797F" w14:textId="56CE0B3A" w:rsidR="00773CF9" w:rsidRDefault="00773CF9" w:rsidP="2A3A86DE">
            <w:pPr>
              <w:rPr>
                <w:b/>
                <w:bCs/>
              </w:rPr>
            </w:pPr>
            <w:r w:rsidRPr="2A3A86DE">
              <w:rPr>
                <w:b/>
                <w:bCs/>
              </w:rPr>
              <w:t xml:space="preserve">Are there any areas </w:t>
            </w:r>
            <w:proofErr w:type="gramStart"/>
            <w:r w:rsidRPr="2A3A86DE">
              <w:rPr>
                <w:b/>
                <w:bCs/>
              </w:rPr>
              <w:t>in particular where</w:t>
            </w:r>
            <w:proofErr w:type="gramEnd"/>
            <w:r w:rsidRPr="2A3A86DE">
              <w:rPr>
                <w:b/>
                <w:bCs/>
              </w:rPr>
              <w:t xml:space="preserve"> you feel you need support from the Young Archaeologists’ Club?</w:t>
            </w:r>
          </w:p>
          <w:p w14:paraId="4896CAF0" w14:textId="77777777" w:rsidR="00387235" w:rsidRDefault="00387235" w:rsidP="00387235">
            <w:pPr>
              <w:rPr>
                <w:b/>
              </w:rPr>
            </w:pPr>
          </w:p>
          <w:p w14:paraId="6DDFCB11" w14:textId="4055C005" w:rsidR="00D51F03" w:rsidRDefault="00D51F03" w:rsidP="00387235">
            <w:pPr>
              <w:rPr>
                <w:b/>
              </w:rPr>
            </w:pPr>
          </w:p>
          <w:p w14:paraId="34B448B9" w14:textId="0356B0EF" w:rsidR="00D014EB" w:rsidRDefault="00D014EB" w:rsidP="00387235">
            <w:pPr>
              <w:rPr>
                <w:b/>
              </w:rPr>
            </w:pPr>
          </w:p>
          <w:p w14:paraId="2FCE7E7E" w14:textId="1FD76E0F" w:rsidR="00D014EB" w:rsidRDefault="00D014EB" w:rsidP="00387235">
            <w:pPr>
              <w:rPr>
                <w:b/>
              </w:rPr>
            </w:pPr>
          </w:p>
          <w:p w14:paraId="26A5F777" w14:textId="481344AE" w:rsidR="00D014EB" w:rsidRDefault="00D014EB" w:rsidP="00387235">
            <w:pPr>
              <w:rPr>
                <w:b/>
              </w:rPr>
            </w:pPr>
          </w:p>
          <w:p w14:paraId="263EA6BF" w14:textId="4C8FB791" w:rsidR="00D014EB" w:rsidRDefault="00D014EB" w:rsidP="00387235">
            <w:pPr>
              <w:rPr>
                <w:b/>
              </w:rPr>
            </w:pPr>
          </w:p>
          <w:p w14:paraId="408208C6" w14:textId="57975843" w:rsidR="00D014EB" w:rsidRDefault="00D014EB" w:rsidP="00387235">
            <w:pPr>
              <w:rPr>
                <w:b/>
              </w:rPr>
            </w:pPr>
          </w:p>
          <w:p w14:paraId="6421F55A" w14:textId="77777777" w:rsidR="00D014EB" w:rsidRDefault="00D014EB" w:rsidP="00387235">
            <w:pPr>
              <w:rPr>
                <w:b/>
              </w:rPr>
            </w:pPr>
          </w:p>
          <w:p w14:paraId="5BF44502" w14:textId="77777777" w:rsidR="00387235" w:rsidRDefault="00387235" w:rsidP="00387235">
            <w:pPr>
              <w:rPr>
                <w:b/>
              </w:rPr>
            </w:pPr>
          </w:p>
        </w:tc>
      </w:tr>
      <w:tr w:rsidR="00D014EB" w14:paraId="4DEB999A" w14:textId="77777777" w:rsidTr="00D014EB">
        <w:tc>
          <w:tcPr>
            <w:tcW w:w="8926" w:type="dxa"/>
            <w:gridSpan w:val="2"/>
          </w:tcPr>
          <w:p w14:paraId="1C65CEA4" w14:textId="03C568B9" w:rsidR="00D014EB" w:rsidRDefault="00D014EB" w:rsidP="2A3A86DE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37CAB03" wp14:editId="2E3EC3C5">
                      <wp:simplePos x="0" y="0"/>
                      <wp:positionH relativeFrom="column">
                        <wp:posOffset>4654737</wp:posOffset>
                      </wp:positionH>
                      <wp:positionV relativeFrom="paragraph">
                        <wp:posOffset>60325</wp:posOffset>
                      </wp:positionV>
                      <wp:extent cx="537883" cy="277906"/>
                      <wp:effectExtent l="0" t="0" r="0" b="190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7883" cy="27790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3C23FF" w14:textId="441BB81A" w:rsidR="00D014EB" w:rsidRDefault="00D014EB" w:rsidP="00D014EB">
                                  <w:pPr>
                                    <w:jc w:val="center"/>
                                  </w:pPr>
                                  <w:r>
                                    <w:t>N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7CAB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366.5pt;margin-top:4.75pt;width:42.35pt;height:21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" fillcolor="white [3201]" stroked="f" strokeweight=".5pt">
                      <v:textbox>
                        <w:txbxContent>
                          <w:p w14:paraId="543C23FF" w14:textId="441BB81A" w:rsidR="00D014EB" w:rsidRDefault="00D014EB" w:rsidP="00D014EB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B0A8C36" wp14:editId="5564626B">
                      <wp:simplePos x="0" y="0"/>
                      <wp:positionH relativeFrom="column">
                        <wp:posOffset>4033520</wp:posOffset>
                      </wp:positionH>
                      <wp:positionV relativeFrom="paragraph">
                        <wp:posOffset>56179</wp:posOffset>
                      </wp:positionV>
                      <wp:extent cx="537883" cy="277906"/>
                      <wp:effectExtent l="0" t="0" r="0" b="190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7883" cy="27790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D75771" w14:textId="7F97BD5E" w:rsidR="00D014EB" w:rsidRDefault="00D014EB" w:rsidP="00D014EB">
                                  <w:pPr>
                                    <w:jc w:val="center"/>
                                  </w:pPr>
                                  <w:r>
                                    <w:t>Y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0A8C36" id="Text Box 3" o:spid="_x0000_s1027" type="#_x0000_t202" style="position:absolute;margin-left:317.6pt;margin-top:4.4pt;width:42.35pt;height:21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" fillcolor="white [3201]" stroked="f" strokeweight=".5pt">
                      <v:textbox>
                        <w:txbxContent>
                          <w:p w14:paraId="27D75771" w14:textId="7F97BD5E" w:rsidR="00D014EB" w:rsidRDefault="00D014EB" w:rsidP="00D014EB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</w:rPr>
              <w:t xml:space="preserve">Declaration </w:t>
            </w:r>
          </w:p>
          <w:p w14:paraId="298138BB" w14:textId="2BC873B4" w:rsidR="00D014EB" w:rsidRDefault="00D014EB" w:rsidP="2A3A86DE">
            <w:pPr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CB0E479" wp14:editId="0AC0FE22">
                      <wp:simplePos x="0" y="0"/>
                      <wp:positionH relativeFrom="column">
                        <wp:posOffset>4825627</wp:posOffset>
                      </wp:positionH>
                      <wp:positionV relativeFrom="paragraph">
                        <wp:posOffset>168200</wp:posOffset>
                      </wp:positionV>
                      <wp:extent cx="215153" cy="188259"/>
                      <wp:effectExtent l="0" t="0" r="13970" b="1524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A59DA2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B0E479" id="Text Box 6" o:spid="_x0000_s1028" type="#_x0000_t202" style="position:absolute;margin-left:379.95pt;margin-top:13.25pt;width:16.95pt;height:14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" fillcolor="white [3201]" strokeweight=".5pt">
                      <v:textbox>
                        <w:txbxContent>
                          <w:p w14:paraId="33A59DA2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FB1361" wp14:editId="4B2F27E5">
                      <wp:simplePos x="0" y="0"/>
                      <wp:positionH relativeFrom="column">
                        <wp:posOffset>4186480</wp:posOffset>
                      </wp:positionH>
                      <wp:positionV relativeFrom="paragraph">
                        <wp:posOffset>163643</wp:posOffset>
                      </wp:positionV>
                      <wp:extent cx="215153" cy="188259"/>
                      <wp:effectExtent l="0" t="0" r="13970" b="1524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DF1DE4" w14:textId="77777777" w:rsidR="00D014EB" w:rsidRDefault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FB1361" id="Text Box 5" o:spid="_x0000_s1029" type="#_x0000_t202" style="position:absolute;margin-left:329.65pt;margin-top:12.9pt;width:16.95pt;height:1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" fillcolor="white [3201]" strokeweight=".5pt">
                      <v:textbox>
                        <w:txbxContent>
                          <w:p w14:paraId="44DF1DE4" w14:textId="77777777" w:rsidR="00D014EB" w:rsidRDefault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D03D4C" wp14:editId="7A99234E">
                      <wp:simplePos x="0" y="0"/>
                      <wp:positionH relativeFrom="column">
                        <wp:posOffset>4652645</wp:posOffset>
                      </wp:positionH>
                      <wp:positionV relativeFrom="paragraph">
                        <wp:posOffset>163158</wp:posOffset>
                      </wp:positionV>
                      <wp:extent cx="0" cy="2142564"/>
                      <wp:effectExtent l="0" t="0" r="12700" b="1651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4256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69EE0C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6.35pt,12.85pt" to="366.35pt,1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" strokecolor="black [3213]"/>
                  </w:pict>
                </mc:Fallback>
              </mc:AlternateContent>
            </w:r>
          </w:p>
          <w:p w14:paraId="5CB55E41" w14:textId="42620D8B" w:rsidR="00D014EB" w:rsidRPr="00D014EB" w:rsidRDefault="00D014EB" w:rsidP="00D014EB">
            <w:pPr>
              <w:pStyle w:val="ListParagraph"/>
              <w:numPr>
                <w:ilvl w:val="0"/>
                <w:numId w:val="3"/>
              </w:numPr>
            </w:pPr>
            <w:r w:rsidRPr="00D014EB">
              <w:t>We confirm we have a written Health and Safety Policy</w:t>
            </w:r>
            <w:r>
              <w:t>.</w:t>
            </w:r>
          </w:p>
          <w:p w14:paraId="215872E8" w14:textId="1240CE13" w:rsidR="00D014EB" w:rsidRPr="00D014EB" w:rsidRDefault="00D014EB" w:rsidP="2A3A86DE"/>
          <w:p w14:paraId="3C023A86" w14:textId="35007A66" w:rsidR="00D014EB" w:rsidRDefault="00D014EB" w:rsidP="00D014EB">
            <w:pPr>
              <w:pStyle w:val="ListParagraph"/>
              <w:numPr>
                <w:ilvl w:val="0"/>
                <w:numId w:val="3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92F2C48" wp14:editId="1413A19A">
                      <wp:simplePos x="0" y="0"/>
                      <wp:positionH relativeFrom="column">
                        <wp:posOffset>4825626</wp:posOffset>
                      </wp:positionH>
                      <wp:positionV relativeFrom="paragraph">
                        <wp:posOffset>6985</wp:posOffset>
                      </wp:positionV>
                      <wp:extent cx="215153" cy="188259"/>
                      <wp:effectExtent l="0" t="0" r="13970" b="1524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6479C3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2F2C48" id="Text Box 8" o:spid="_x0000_s1030" type="#_x0000_t202" style="position:absolute;left:0;text-align:left;margin-left:379.95pt;margin-top:.55pt;width:16.95pt;height:1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" fillcolor="white [3201]" strokeweight=".5pt">
                      <v:textbox>
                        <w:txbxContent>
                          <w:p w14:paraId="2E6479C3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C02955" wp14:editId="48CCB70F">
                      <wp:simplePos x="0" y="0"/>
                      <wp:positionH relativeFrom="column">
                        <wp:posOffset>4188534</wp:posOffset>
                      </wp:positionH>
                      <wp:positionV relativeFrom="paragraph">
                        <wp:posOffset>24130</wp:posOffset>
                      </wp:positionV>
                      <wp:extent cx="215153" cy="188259"/>
                      <wp:effectExtent l="0" t="0" r="13970" b="1524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0B8972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C02955" id="Text Box 7" o:spid="_x0000_s1031" type="#_x0000_t202" style="position:absolute;left:0;text-align:left;margin-left:329.8pt;margin-top:1.9pt;width:16.95pt;height:1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" fillcolor="white [3201]" strokeweight=".5pt">
                      <v:textbox>
                        <w:txbxContent>
                          <w:p w14:paraId="440B8972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 w:rsidRPr="00D014EB">
              <w:t xml:space="preserve">We confirm we have Public Liability Insurance which </w:t>
            </w:r>
          </w:p>
          <w:p w14:paraId="1DF5D4FC" w14:textId="11159A4B" w:rsidR="00D014EB" w:rsidRPr="00D014EB" w:rsidRDefault="00D014EB" w:rsidP="00D014EB">
            <w:pPr>
              <w:pStyle w:val="ListParagraph"/>
            </w:pPr>
            <w:r>
              <w:t>c</w:t>
            </w:r>
            <w:r w:rsidRPr="00D014EB">
              <w:t>overs the activities undertaken during a YAC session</w:t>
            </w:r>
            <w:r>
              <w:t>.</w:t>
            </w:r>
          </w:p>
          <w:p w14:paraId="01DCBCC5" w14:textId="5F69A780" w:rsidR="00D014EB" w:rsidRPr="00D014EB" w:rsidRDefault="00D014EB" w:rsidP="2A3A86DE"/>
          <w:p w14:paraId="0679A9F2" w14:textId="2BB6542B" w:rsidR="00D014EB" w:rsidRDefault="00D014EB" w:rsidP="2A3A86DE">
            <w:pPr>
              <w:pStyle w:val="ListParagraph"/>
              <w:numPr>
                <w:ilvl w:val="0"/>
                <w:numId w:val="3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476CF6" wp14:editId="2AB80049">
                      <wp:simplePos x="0" y="0"/>
                      <wp:positionH relativeFrom="column">
                        <wp:posOffset>4825626</wp:posOffset>
                      </wp:positionH>
                      <wp:positionV relativeFrom="paragraph">
                        <wp:posOffset>6836</wp:posOffset>
                      </wp:positionV>
                      <wp:extent cx="215153" cy="188259"/>
                      <wp:effectExtent l="0" t="0" r="13970" b="1524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2C948DD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476CF6" id="Text Box 10" o:spid="_x0000_s1032" type="#_x0000_t202" style="position:absolute;left:0;text-align:left;margin-left:379.95pt;margin-top:.55pt;width:16.95pt;height:14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" fillcolor="white [3201]" strokeweight=".5pt">
                      <v:textbox>
                        <w:txbxContent>
                          <w:p w14:paraId="02C948DD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4EF1A73" wp14:editId="244DD165">
                      <wp:simplePos x="0" y="0"/>
                      <wp:positionH relativeFrom="column">
                        <wp:posOffset>4189132</wp:posOffset>
                      </wp:positionH>
                      <wp:positionV relativeFrom="paragraph">
                        <wp:posOffset>6985</wp:posOffset>
                      </wp:positionV>
                      <wp:extent cx="215153" cy="188259"/>
                      <wp:effectExtent l="0" t="0" r="13970" b="1524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645CB0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EF1A73" id="Text Box 9" o:spid="_x0000_s1033" type="#_x0000_t202" style="position:absolute;left:0;text-align:left;margin-left:329.85pt;margin-top:.55pt;width:16.95pt;height:14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" fillcolor="white [3201]" strokeweight=".5pt">
                      <v:textbox>
                        <w:txbxContent>
                          <w:p w14:paraId="6E645CB0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 w:rsidRPr="00D014EB">
              <w:t xml:space="preserve">We confirm all named leaders have current Enhanced </w:t>
            </w:r>
          </w:p>
          <w:p w14:paraId="6DC8F63F" w14:textId="3777FC44" w:rsidR="00D014EB" w:rsidRPr="00D014EB" w:rsidRDefault="00D014EB" w:rsidP="00D014EB">
            <w:pPr>
              <w:pStyle w:val="ListParagraph"/>
            </w:pPr>
            <w:r w:rsidRPr="00D014EB">
              <w:t>Disclosure and Barring checks</w:t>
            </w:r>
            <w:r>
              <w:t>.</w:t>
            </w:r>
          </w:p>
          <w:p w14:paraId="4AE6F4A7" w14:textId="6C701670" w:rsidR="00D014EB" w:rsidRPr="00D014EB" w:rsidRDefault="00D014EB" w:rsidP="2A3A86DE"/>
          <w:p w14:paraId="6BBAFCFD" w14:textId="772E0CD5" w:rsidR="00D014EB" w:rsidRDefault="00D014EB" w:rsidP="00D014EB">
            <w:pPr>
              <w:pStyle w:val="ListParagraph"/>
              <w:numPr>
                <w:ilvl w:val="0"/>
                <w:numId w:val="3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BF5F24" wp14:editId="13A3CE89">
                      <wp:simplePos x="0" y="0"/>
                      <wp:positionH relativeFrom="column">
                        <wp:posOffset>4825626</wp:posOffset>
                      </wp:positionH>
                      <wp:positionV relativeFrom="paragraph">
                        <wp:posOffset>6350</wp:posOffset>
                      </wp:positionV>
                      <wp:extent cx="215153" cy="188259"/>
                      <wp:effectExtent l="0" t="0" r="13970" b="1524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0910938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F5F24" id="Text Box 12" o:spid="_x0000_s1034" type="#_x0000_t202" style="position:absolute;left:0;text-align:left;margin-left:379.95pt;margin-top:.5pt;width:16.95pt;height:1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" fillcolor="white [3201]" strokeweight=".5pt">
                      <v:textbox>
                        <w:txbxContent>
                          <w:p w14:paraId="00910938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A04A8AB" wp14:editId="3A408F18">
                      <wp:simplePos x="0" y="0"/>
                      <wp:positionH relativeFrom="column">
                        <wp:posOffset>4189095</wp:posOffset>
                      </wp:positionH>
                      <wp:positionV relativeFrom="paragraph">
                        <wp:posOffset>6350</wp:posOffset>
                      </wp:positionV>
                      <wp:extent cx="214630" cy="187960"/>
                      <wp:effectExtent l="0" t="0" r="13970" b="1524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630" cy="1879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C7C38D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4A8AB" id="Text Box 11" o:spid="_x0000_s1035" type="#_x0000_t202" style="position:absolute;left:0;text-align:left;margin-left:329.85pt;margin-top:.5pt;width:16.9pt;height:14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" fillcolor="white [3201]" strokeweight=".5pt">
                      <v:textbox>
                        <w:txbxContent>
                          <w:p w14:paraId="0CC7C38D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 w:rsidRPr="00D014EB">
              <w:t xml:space="preserve">We confirm there will be a qualified first aider available </w:t>
            </w:r>
          </w:p>
          <w:p w14:paraId="73491028" w14:textId="1F19AFBF" w:rsidR="00D014EB" w:rsidRPr="00D014EB" w:rsidRDefault="00D014EB" w:rsidP="00D014EB">
            <w:pPr>
              <w:pStyle w:val="ListParagraph"/>
            </w:pPr>
            <w:r w:rsidRPr="00D014EB">
              <w:t>during sessions</w:t>
            </w:r>
            <w:r>
              <w:t>.</w:t>
            </w:r>
          </w:p>
          <w:p w14:paraId="49EE2A6C" w14:textId="2824886A" w:rsidR="00D014EB" w:rsidRPr="00D014EB" w:rsidRDefault="00D014EB" w:rsidP="2A3A86DE"/>
          <w:p w14:paraId="2EF4A1A2" w14:textId="1C920B53" w:rsidR="00D014EB" w:rsidRDefault="00D014EB" w:rsidP="00D014EB">
            <w:pPr>
              <w:pStyle w:val="ListParagraph"/>
              <w:numPr>
                <w:ilvl w:val="0"/>
                <w:numId w:val="3"/>
              </w:num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47ADE9A" wp14:editId="555EC7DE">
                      <wp:simplePos x="0" y="0"/>
                      <wp:positionH relativeFrom="column">
                        <wp:posOffset>4816624</wp:posOffset>
                      </wp:positionH>
                      <wp:positionV relativeFrom="paragraph">
                        <wp:posOffset>6985</wp:posOffset>
                      </wp:positionV>
                      <wp:extent cx="214630" cy="187960"/>
                      <wp:effectExtent l="0" t="0" r="13970" b="1524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630" cy="1879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029C4D1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7ADE9A" id="Text Box 14" o:spid="_x0000_s1036" type="#_x0000_t202" style="position:absolute;left:0;text-align:left;margin-left:379.25pt;margin-top:.55pt;width:16.9pt;height:14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" fillcolor="white [3201]" strokeweight=".5pt">
                      <v:textbox>
                        <w:txbxContent>
                          <w:p w14:paraId="0029C4D1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6E57D54" wp14:editId="522760B5">
                      <wp:simplePos x="0" y="0"/>
                      <wp:positionH relativeFrom="column">
                        <wp:posOffset>4189132</wp:posOffset>
                      </wp:positionH>
                      <wp:positionV relativeFrom="paragraph">
                        <wp:posOffset>6985</wp:posOffset>
                      </wp:positionV>
                      <wp:extent cx="215153" cy="188259"/>
                      <wp:effectExtent l="0" t="0" r="13970" b="1524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153" cy="18825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AF3D2B" w14:textId="77777777" w:rsidR="00D014EB" w:rsidRDefault="00D014EB" w:rsidP="00D014E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E57D54" id="Text Box 13" o:spid="_x0000_s1037" type="#_x0000_t202" style="position:absolute;left:0;text-align:left;margin-left:329.85pt;margin-top:.55pt;width:16.95pt;height:14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" fillcolor="white [3201]" strokeweight=".5pt">
                      <v:textbox>
                        <w:txbxContent>
                          <w:p w14:paraId="3CAF3D2B" w14:textId="77777777" w:rsidR="00D014EB" w:rsidRDefault="00D014EB" w:rsidP="00D014EB"/>
                        </w:txbxContent>
                      </v:textbox>
                    </v:shape>
                  </w:pict>
                </mc:Fallback>
              </mc:AlternateContent>
            </w:r>
            <w:r w:rsidRPr="00D014EB">
              <w:t xml:space="preserve">We have a current venue risk assessment that all leaders </w:t>
            </w:r>
          </w:p>
          <w:p w14:paraId="7C949B13" w14:textId="64D01DF2" w:rsidR="00D014EB" w:rsidRPr="00D014EB" w:rsidRDefault="00D014EB" w:rsidP="00D014EB">
            <w:pPr>
              <w:pStyle w:val="ListParagraph"/>
            </w:pPr>
            <w:r w:rsidRPr="00D014EB">
              <w:t>are familiar with</w:t>
            </w:r>
            <w:r>
              <w:t>.</w:t>
            </w:r>
          </w:p>
          <w:p w14:paraId="47B88A6C" w14:textId="77777777" w:rsidR="00D014EB" w:rsidRDefault="00D014EB" w:rsidP="2A3A86DE">
            <w:pPr>
              <w:rPr>
                <w:b/>
                <w:bCs/>
              </w:rPr>
            </w:pPr>
          </w:p>
          <w:p w14:paraId="498434E2" w14:textId="25019119" w:rsidR="00D014EB" w:rsidRDefault="008918C3" w:rsidP="2A3A86D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s part of the application </w:t>
            </w:r>
            <w:proofErr w:type="gramStart"/>
            <w:r>
              <w:rPr>
                <w:b/>
                <w:bCs/>
              </w:rPr>
              <w:t>process</w:t>
            </w:r>
            <w:proofErr w:type="gramEnd"/>
            <w:r>
              <w:rPr>
                <w:b/>
                <w:bCs/>
              </w:rPr>
              <w:t xml:space="preserve"> we will also request a copy of your </w:t>
            </w:r>
            <w:r w:rsidR="00AE7E3F">
              <w:rPr>
                <w:b/>
                <w:bCs/>
              </w:rPr>
              <w:t>child protection/</w:t>
            </w:r>
            <w:r>
              <w:rPr>
                <w:b/>
                <w:bCs/>
              </w:rPr>
              <w:t xml:space="preserve">safeguarding policy and an example session risk assessment. </w:t>
            </w:r>
          </w:p>
          <w:p w14:paraId="7BC19E87" w14:textId="0DA33711" w:rsidR="00D014EB" w:rsidRPr="2A3A86DE" w:rsidRDefault="00D014EB" w:rsidP="2A3A86DE">
            <w:pPr>
              <w:rPr>
                <w:b/>
                <w:bCs/>
              </w:rPr>
            </w:pPr>
          </w:p>
        </w:tc>
      </w:tr>
      <w:tr w:rsidR="00773CF9" w14:paraId="36441931" w14:textId="77777777" w:rsidTr="00D014EB">
        <w:tc>
          <w:tcPr>
            <w:tcW w:w="8926" w:type="dxa"/>
            <w:gridSpan w:val="2"/>
          </w:tcPr>
          <w:p w14:paraId="69790E20" w14:textId="77777777" w:rsidR="00773CF9" w:rsidRDefault="00773CF9">
            <w:pPr>
              <w:rPr>
                <w:b/>
              </w:rPr>
            </w:pPr>
            <w:r>
              <w:rPr>
                <w:b/>
              </w:rPr>
              <w:t xml:space="preserve">Please return this form to us by email or post using the details below. We will be in touch to arrange a meeting to discuss your plans. Thank you for your interest in YAC. </w:t>
            </w:r>
          </w:p>
          <w:p w14:paraId="281E7A6F" w14:textId="6D3BB540" w:rsidR="00657AB1" w:rsidRPr="00657AB1" w:rsidRDefault="00657AB1">
            <w:pPr>
              <w:rPr>
                <w:bCs/>
              </w:rPr>
            </w:pPr>
            <w:hyperlink r:id="rId9" w:history="1">
              <w:r w:rsidRPr="00657AB1">
                <w:rPr>
                  <w:rStyle w:val="Hyperlink"/>
                  <w:bCs/>
                </w:rPr>
                <w:t>yac@yac-uk.org</w:t>
              </w:r>
            </w:hyperlink>
          </w:p>
          <w:p w14:paraId="3663B0F9" w14:textId="706FFDA4" w:rsidR="00773CF9" w:rsidRDefault="00773CF9">
            <w:pPr>
              <w:rPr>
                <w:b/>
              </w:rPr>
            </w:pPr>
            <w:r>
              <w:rPr>
                <w:b/>
              </w:rPr>
              <w:t xml:space="preserve">YAC Branch </w:t>
            </w:r>
            <w:r w:rsidR="00D014EB">
              <w:rPr>
                <w:b/>
              </w:rPr>
              <w:t>A</w:t>
            </w:r>
            <w:r>
              <w:rPr>
                <w:b/>
              </w:rPr>
              <w:t>pplications</w:t>
            </w:r>
          </w:p>
          <w:p w14:paraId="29891008" w14:textId="77777777" w:rsidR="00773CF9" w:rsidRDefault="00773CF9">
            <w:pPr>
              <w:rPr>
                <w:b/>
              </w:rPr>
            </w:pPr>
            <w:r>
              <w:rPr>
                <w:b/>
              </w:rPr>
              <w:t>The Council for British Archaeology</w:t>
            </w:r>
          </w:p>
          <w:p w14:paraId="22F27374" w14:textId="77777777" w:rsidR="00C62A19" w:rsidRDefault="00657AB1" w:rsidP="00742A35">
            <w:pPr>
              <w:rPr>
                <w:b/>
              </w:rPr>
            </w:pPr>
            <w:r>
              <w:rPr>
                <w:b/>
              </w:rPr>
              <w:t>De Grey House</w:t>
            </w:r>
          </w:p>
          <w:p w14:paraId="0012226E" w14:textId="77777777" w:rsidR="00657AB1" w:rsidRDefault="00657AB1" w:rsidP="00742A35">
            <w:pPr>
              <w:rPr>
                <w:b/>
              </w:rPr>
            </w:pPr>
            <w:r>
              <w:rPr>
                <w:b/>
              </w:rPr>
              <w:t>St Leonards Way</w:t>
            </w:r>
          </w:p>
          <w:p w14:paraId="5DC68371" w14:textId="77777777" w:rsidR="00657AB1" w:rsidRDefault="00657AB1" w:rsidP="00742A35">
            <w:pPr>
              <w:rPr>
                <w:b/>
              </w:rPr>
            </w:pPr>
            <w:r>
              <w:rPr>
                <w:b/>
              </w:rPr>
              <w:t>York</w:t>
            </w:r>
          </w:p>
          <w:p w14:paraId="3B33334E" w14:textId="0D2B4ABF" w:rsidR="00657AB1" w:rsidRDefault="00657AB1" w:rsidP="00742A35">
            <w:pPr>
              <w:rPr>
                <w:b/>
              </w:rPr>
            </w:pPr>
            <w:r>
              <w:rPr>
                <w:b/>
              </w:rPr>
              <w:t>YO1 7HE</w:t>
            </w:r>
          </w:p>
        </w:tc>
      </w:tr>
    </w:tbl>
    <w:p w14:paraId="6D874F2E" w14:textId="37ADC86E" w:rsidR="0009727B" w:rsidRPr="0009727B" w:rsidRDefault="0009727B">
      <w:pPr>
        <w:rPr>
          <w:b/>
        </w:rPr>
      </w:pPr>
    </w:p>
    <w:sectPr w:rsidR="0009727B" w:rsidRPr="000972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12131"/>
    <w:multiLevelType w:val="hybridMultilevel"/>
    <w:tmpl w:val="68D887F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57712"/>
    <w:multiLevelType w:val="hybridMultilevel"/>
    <w:tmpl w:val="3CC819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956626"/>
    <w:multiLevelType w:val="hybridMultilevel"/>
    <w:tmpl w:val="FC8C3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021471">
    <w:abstractNumId w:val="2"/>
  </w:num>
  <w:num w:numId="2" w16cid:durableId="981033163">
    <w:abstractNumId w:val="1"/>
  </w:num>
  <w:num w:numId="3" w16cid:durableId="557478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JTCxMDA0MTMyMzQyUdpeDU4uLM/DyQAsNaAM74NkcsAAAA"/>
  </w:docVars>
  <w:rsids>
    <w:rsidRoot w:val="0009727B"/>
    <w:rsid w:val="0009727B"/>
    <w:rsid w:val="000B6C75"/>
    <w:rsid w:val="000E3CE5"/>
    <w:rsid w:val="000F0ACE"/>
    <w:rsid w:val="00102E08"/>
    <w:rsid w:val="00140C38"/>
    <w:rsid w:val="00192BDF"/>
    <w:rsid w:val="0027121A"/>
    <w:rsid w:val="002726CB"/>
    <w:rsid w:val="002D3D3A"/>
    <w:rsid w:val="00387235"/>
    <w:rsid w:val="003E2AF9"/>
    <w:rsid w:val="0057393A"/>
    <w:rsid w:val="00594882"/>
    <w:rsid w:val="005A2119"/>
    <w:rsid w:val="005B0144"/>
    <w:rsid w:val="00657AB1"/>
    <w:rsid w:val="00742A35"/>
    <w:rsid w:val="007447F9"/>
    <w:rsid w:val="00773CF9"/>
    <w:rsid w:val="007F50C5"/>
    <w:rsid w:val="00823CEF"/>
    <w:rsid w:val="008918C3"/>
    <w:rsid w:val="008D6B02"/>
    <w:rsid w:val="009254BA"/>
    <w:rsid w:val="009C77DC"/>
    <w:rsid w:val="00AE7E3F"/>
    <w:rsid w:val="00BA4082"/>
    <w:rsid w:val="00C0466F"/>
    <w:rsid w:val="00C27B01"/>
    <w:rsid w:val="00C457D9"/>
    <w:rsid w:val="00C62A19"/>
    <w:rsid w:val="00D014EB"/>
    <w:rsid w:val="00D51F03"/>
    <w:rsid w:val="00DA2769"/>
    <w:rsid w:val="00EA43B3"/>
    <w:rsid w:val="00FB61C4"/>
    <w:rsid w:val="04104669"/>
    <w:rsid w:val="0704F7D1"/>
    <w:rsid w:val="0CAE432C"/>
    <w:rsid w:val="0CCC4539"/>
    <w:rsid w:val="0E328E74"/>
    <w:rsid w:val="12C09454"/>
    <w:rsid w:val="1A17A673"/>
    <w:rsid w:val="20E05D81"/>
    <w:rsid w:val="2A3A86DE"/>
    <w:rsid w:val="3EB5264F"/>
    <w:rsid w:val="3EC2F3CC"/>
    <w:rsid w:val="41DD805B"/>
    <w:rsid w:val="446EBB10"/>
    <w:rsid w:val="489FD094"/>
    <w:rsid w:val="4DD57B8D"/>
    <w:rsid w:val="5010A288"/>
    <w:rsid w:val="52CD7F62"/>
    <w:rsid w:val="5817D18F"/>
    <w:rsid w:val="5BF582A6"/>
    <w:rsid w:val="653419B0"/>
    <w:rsid w:val="7D76D757"/>
    <w:rsid w:val="7DE5A001"/>
    <w:rsid w:val="7FBF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3BE86"/>
  <w15:docId w15:val="{E458AB75-ACCA-432B-BE8F-A5D7C47D0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7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7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2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72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0C3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87235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D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D3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27B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yac@yac-u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2F7CE7AEFB44B93729DAB0869530D" ma:contentTypeVersion="13" ma:contentTypeDescription="Create a new document." ma:contentTypeScope="" ma:versionID="ed2d6ca1884a1ecaf09569ea0bf6b9f8">
  <xsd:schema xmlns:xsd="http://www.w3.org/2001/XMLSchema" xmlns:xs="http://www.w3.org/2001/XMLSchema" xmlns:p="http://schemas.microsoft.com/office/2006/metadata/properties" xmlns:ns2="2a55bb95-f8db-4372-ae4e-a66a2209496f" xmlns:ns3="d2fcc941-cf3c-4b78-aa56-18c777a655bb" targetNamespace="http://schemas.microsoft.com/office/2006/metadata/properties" ma:root="true" ma:fieldsID="4ff87f0151d09569dee391dfc9973453" ns2:_="" ns3:_="">
    <xsd:import namespace="2a55bb95-f8db-4372-ae4e-a66a2209496f"/>
    <xsd:import namespace="d2fcc941-cf3c-4b78-aa56-18c777a655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5bb95-f8db-4372-ae4e-a66a220949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cc941-cf3c-4b78-aa56-18c777a65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517D86-37C3-4C56-B4CE-C90F2807D0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3EFAE-0797-4384-9711-F48A8FFCC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55bb95-f8db-4372-ae4e-a66a2209496f"/>
    <ds:schemaRef ds:uri="d2fcc941-cf3c-4b78-aa56-18c777a655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57383-EBD6-4A2C-B96F-9A937254E4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0</Words>
  <Characters>2250</Characters>
  <Application>Microsoft Office Word</Application>
  <DocSecurity>0</DocSecurity>
  <Lines>54</Lines>
  <Paragraphs>26</Paragraphs>
  <ScaleCrop>false</ScaleCrop>
  <Company>Microsoft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vie Thompson</dc:creator>
  <cp:lastModifiedBy>Joanne Kirton</cp:lastModifiedBy>
  <cp:revision>2</cp:revision>
  <cp:lastPrinted>2015-07-02T11:37:00Z</cp:lastPrinted>
  <dcterms:created xsi:type="dcterms:W3CDTF">2026-01-28T16:36:00Z</dcterms:created>
  <dcterms:modified xsi:type="dcterms:W3CDTF">2026-01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2F7CE7AEFB44B93729DAB0869530D</vt:lpwstr>
  </property>
</Properties>
</file>